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04F23" w14:textId="379E32D2" w:rsidR="00A73BBC" w:rsidRDefault="00E5655E">
      <w:proofErr w:type="spellStart"/>
      <w:r>
        <w:t>Tê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: Web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rạp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phim</w:t>
      </w:r>
      <w:proofErr w:type="spellEnd"/>
    </w:p>
    <w:p w14:paraId="4B108352" w14:textId="5DC848D2" w:rsidR="00614459" w:rsidRDefault="00614459">
      <w:proofErr w:type="spellStart"/>
      <w:r>
        <w:t>Nguồ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: </w:t>
      </w:r>
    </w:p>
    <w:p w14:paraId="679E8045" w14:textId="1F116E81" w:rsidR="00614459" w:rsidRDefault="00AB406E">
      <w:pPr>
        <w:rPr>
          <w:rStyle w:val="Hyperlink"/>
        </w:rPr>
      </w:pPr>
      <w:hyperlink r:id="rId4" w:history="1">
        <w:r w:rsidR="00614459">
          <w:rPr>
            <w:rStyle w:val="Hyperlink"/>
          </w:rPr>
          <w:t>Beta Cinemas (home page)</w:t>
        </w:r>
      </w:hyperlink>
    </w:p>
    <w:p w14:paraId="7AC91CFB" w14:textId="6F434F1A" w:rsidR="00B87A8D" w:rsidRDefault="00AB406E">
      <w:hyperlink r:id="rId5" w:history="1">
        <w:proofErr w:type="spellStart"/>
        <w:r w:rsidR="00475C74">
          <w:rPr>
            <w:rStyle w:val="Hyperlink"/>
          </w:rPr>
          <w:t>Đặt</w:t>
        </w:r>
        <w:proofErr w:type="spellEnd"/>
        <w:r w:rsidR="00475C74">
          <w:rPr>
            <w:rStyle w:val="Hyperlink"/>
          </w:rPr>
          <w:t xml:space="preserve"> </w:t>
        </w:r>
        <w:proofErr w:type="spellStart"/>
        <w:r w:rsidR="00475C74">
          <w:rPr>
            <w:rStyle w:val="Hyperlink"/>
          </w:rPr>
          <w:t>trước</w:t>
        </w:r>
        <w:proofErr w:type="spellEnd"/>
        <w:r w:rsidR="00475C74">
          <w:rPr>
            <w:rStyle w:val="Hyperlink"/>
          </w:rPr>
          <w:t xml:space="preserve"> | </w:t>
        </w:r>
        <w:proofErr w:type="spellStart"/>
        <w:r w:rsidR="00475C74">
          <w:rPr>
            <w:rStyle w:val="Hyperlink"/>
          </w:rPr>
          <w:t>Phim</w:t>
        </w:r>
        <w:proofErr w:type="spellEnd"/>
        <w:r w:rsidR="00475C74">
          <w:rPr>
            <w:rStyle w:val="Hyperlink"/>
          </w:rPr>
          <w:t xml:space="preserve"> </w:t>
        </w:r>
        <w:proofErr w:type="spellStart"/>
        <w:r w:rsidR="00475C74">
          <w:rPr>
            <w:rStyle w:val="Hyperlink"/>
          </w:rPr>
          <w:t>đang</w:t>
        </w:r>
        <w:proofErr w:type="spellEnd"/>
        <w:r w:rsidR="00475C74">
          <w:rPr>
            <w:rStyle w:val="Hyperlink"/>
          </w:rPr>
          <w:t xml:space="preserve"> </w:t>
        </w:r>
        <w:proofErr w:type="spellStart"/>
        <w:r w:rsidR="00475C74">
          <w:rPr>
            <w:rStyle w:val="Hyperlink"/>
          </w:rPr>
          <w:t>chiếu</w:t>
        </w:r>
        <w:proofErr w:type="spellEnd"/>
        <w:r w:rsidR="00475C74">
          <w:rPr>
            <w:rStyle w:val="Hyperlink"/>
          </w:rPr>
          <w:t xml:space="preserve"> | </w:t>
        </w:r>
        <w:proofErr w:type="spellStart"/>
        <w:r w:rsidR="00475C74">
          <w:rPr>
            <w:rStyle w:val="Hyperlink"/>
          </w:rPr>
          <w:t>Phim</w:t>
        </w:r>
        <w:proofErr w:type="spellEnd"/>
        <w:r w:rsidR="00475C74">
          <w:rPr>
            <w:rStyle w:val="Hyperlink"/>
          </w:rPr>
          <w:t xml:space="preserve"> </w:t>
        </w:r>
        <w:proofErr w:type="spellStart"/>
        <w:r w:rsidR="00475C74">
          <w:rPr>
            <w:rStyle w:val="Hyperlink"/>
          </w:rPr>
          <w:t>sắp</w:t>
        </w:r>
        <w:proofErr w:type="spellEnd"/>
        <w:r w:rsidR="00475C74">
          <w:rPr>
            <w:rStyle w:val="Hyperlink"/>
          </w:rPr>
          <w:t xml:space="preserve"> </w:t>
        </w:r>
        <w:proofErr w:type="spellStart"/>
        <w:r w:rsidR="00475C74">
          <w:rPr>
            <w:rStyle w:val="Hyperlink"/>
          </w:rPr>
          <w:t>chiếu</w:t>
        </w:r>
        <w:proofErr w:type="spellEnd"/>
        <w:r w:rsidR="00475C74">
          <w:rPr>
            <w:rStyle w:val="Hyperlink"/>
          </w:rPr>
          <w:t xml:space="preserve"> | </w:t>
        </w:r>
        <w:proofErr w:type="spellStart"/>
        <w:r w:rsidR="00475C74">
          <w:rPr>
            <w:rStyle w:val="Hyperlink"/>
          </w:rPr>
          <w:t>Phim</w:t>
        </w:r>
        <w:proofErr w:type="spellEnd"/>
        <w:r w:rsidR="00475C74">
          <w:rPr>
            <w:rStyle w:val="Hyperlink"/>
          </w:rPr>
          <w:t xml:space="preserve"> | Lotte Cinema (lottecinemavn.com)</w:t>
        </w:r>
      </w:hyperlink>
    </w:p>
    <w:p w14:paraId="043E8864" w14:textId="2CDC5B8A" w:rsidR="0049626B" w:rsidRDefault="00AB406E">
      <w:hyperlink r:id="rId6" w:history="1">
        <w:r w:rsidR="0049626B">
          <w:rPr>
            <w:rStyle w:val="Hyperlink"/>
          </w:rPr>
          <w:t xml:space="preserve">CINEMAX – CINEMAX </w:t>
        </w:r>
        <w:proofErr w:type="spellStart"/>
        <w:r w:rsidR="0049626B">
          <w:rPr>
            <w:rStyle w:val="Hyperlink"/>
          </w:rPr>
          <w:t>Việt</w:t>
        </w:r>
        <w:proofErr w:type="spellEnd"/>
        <w:r w:rsidR="0049626B">
          <w:rPr>
            <w:rStyle w:val="Hyperlink"/>
          </w:rPr>
          <w:t xml:space="preserve"> Nam (cinemaxvn.com)</w:t>
        </w:r>
      </w:hyperlink>
    </w:p>
    <w:p w14:paraId="229EAAE7" w14:textId="77777777" w:rsidR="005E1CD3" w:rsidRDefault="005E1CD3">
      <w:r>
        <w:t xml:space="preserve">Link template: </w:t>
      </w:r>
    </w:p>
    <w:p w14:paraId="0D461AD3" w14:textId="7593F831" w:rsidR="008A3C28" w:rsidRDefault="00AB406E">
      <w:hyperlink r:id="rId7" w:history="1">
        <w:r w:rsidR="005A14D1" w:rsidRPr="007A5ACC">
          <w:rPr>
            <w:rStyle w:val="Hyperlink"/>
          </w:rPr>
          <w:t>https://www.figma.com/file/Er1MPpnKqao9youltB6aid/Cinema?node-id=0%3A1</w:t>
        </w:r>
      </w:hyperlink>
    </w:p>
    <w:p w14:paraId="0FA60783" w14:textId="48A577CC" w:rsidR="005A14D1" w:rsidRDefault="005A14D1"/>
    <w:p w14:paraId="0EF19AAA" w14:textId="764BAE38" w:rsidR="005A14D1" w:rsidRDefault="005A14D1"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:</w:t>
      </w:r>
    </w:p>
    <w:p w14:paraId="50679C92" w14:textId="54771F4C" w:rsidR="005A14D1" w:rsidRDefault="002629F7">
      <w:r>
        <w:t xml:space="preserve">-Login: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xuất</w:t>
      </w:r>
      <w:proofErr w:type="spellEnd"/>
      <w:r w:rsidR="00A57413">
        <w:t xml:space="preserve">, </w:t>
      </w:r>
      <w:proofErr w:type="spellStart"/>
      <w:r w:rsidR="00A57413">
        <w:t>đổi</w:t>
      </w:r>
      <w:proofErr w:type="spellEnd"/>
      <w:r w:rsidR="00A57413">
        <w:t xml:space="preserve"> </w:t>
      </w:r>
      <w:proofErr w:type="spellStart"/>
      <w:r w:rsidR="00A57413">
        <w:t>mật</w:t>
      </w:r>
      <w:proofErr w:type="spellEnd"/>
      <w:r w:rsidR="00A57413">
        <w:t xml:space="preserve"> </w:t>
      </w:r>
      <w:proofErr w:type="spellStart"/>
      <w:r w:rsidR="00A57413">
        <w:t>khẩu</w:t>
      </w:r>
      <w:proofErr w:type="spellEnd"/>
      <w:r w:rsidR="00A57413">
        <w:t xml:space="preserve">, </w:t>
      </w:r>
      <w:proofErr w:type="spellStart"/>
      <w:r w:rsidR="00A57413">
        <w:t>đổi</w:t>
      </w:r>
      <w:proofErr w:type="spellEnd"/>
      <w:r w:rsidR="00A57413">
        <w:t xml:space="preserve"> </w:t>
      </w:r>
      <w:proofErr w:type="spellStart"/>
      <w:r w:rsidR="00A57413">
        <w:t>thông</w:t>
      </w:r>
      <w:proofErr w:type="spellEnd"/>
      <w:r w:rsidR="00A57413">
        <w:t xml:space="preserve"> tin </w:t>
      </w:r>
      <w:proofErr w:type="spellStart"/>
      <w:r w:rsidR="00A57413">
        <w:t>người</w:t>
      </w:r>
      <w:proofErr w:type="spellEnd"/>
      <w:r w:rsidR="00A57413">
        <w:t xml:space="preserve"> </w:t>
      </w:r>
      <w:proofErr w:type="spellStart"/>
      <w:r w:rsidR="00A57413">
        <w:t>dùng</w:t>
      </w:r>
      <w:proofErr w:type="spellEnd"/>
    </w:p>
    <w:p w14:paraId="78F88923" w14:textId="45CCA365" w:rsidR="00A57413" w:rsidRDefault="00A57413">
      <w:r>
        <w:t xml:space="preserve">-Show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chiếu</w:t>
      </w:r>
      <w:proofErr w:type="spellEnd"/>
      <w:r w:rsidR="00BD5759">
        <w:t xml:space="preserve">, </w:t>
      </w:r>
      <w:proofErr w:type="spellStart"/>
      <w:r w:rsidR="00BD5759">
        <w:t>phim</w:t>
      </w:r>
      <w:proofErr w:type="spellEnd"/>
      <w:r w:rsidR="00BD5759">
        <w:t xml:space="preserve"> </w:t>
      </w:r>
      <w:proofErr w:type="gramStart"/>
      <w:r w:rsidR="00BD5759">
        <w:t>hot,..</w:t>
      </w:r>
      <w:proofErr w:type="gramEnd"/>
    </w:p>
    <w:p w14:paraId="56A53D1F" w14:textId="0154212C" w:rsidR="00BD5759" w:rsidRDefault="00BD5759">
      <w:r>
        <w:t>-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>,</w:t>
      </w:r>
    </w:p>
    <w:p w14:paraId="138933EF" w14:textId="5F7D3AC2" w:rsidR="00BD5759" w:rsidRDefault="00BD5759">
      <w:r>
        <w:t>-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rang</w:t>
      </w:r>
      <w:proofErr w:type="spellEnd"/>
    </w:p>
    <w:p w14:paraId="62440774" w14:textId="2369970B" w:rsidR="00BD5759" w:rsidRDefault="00BD5759">
      <w:r>
        <w:t xml:space="preserve">-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</w:p>
    <w:p w14:paraId="24D43FF0" w14:textId="29072DA1" w:rsidR="00BD5759" w:rsidRDefault="00BD5759">
      <w:r>
        <w:t xml:space="preserve">-CRUD </w:t>
      </w:r>
      <w:proofErr w:type="spellStart"/>
      <w:r>
        <w:t>vé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user, CRUD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user</w:t>
      </w:r>
    </w:p>
    <w:p w14:paraId="136E3822" w14:textId="281B37EE" w:rsidR="00BD5759" w:rsidRDefault="00BD5759">
      <w:r>
        <w:t>-</w:t>
      </w:r>
      <w:proofErr w:type="spellStart"/>
      <w:r>
        <w:t>Giỏ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373D739D" w14:textId="4B8912D2" w:rsidR="008D583D" w:rsidRDefault="008D583D"/>
    <w:p w14:paraId="64A3D263" w14:textId="74C8D878" w:rsidR="008D583D" w:rsidRDefault="008D583D">
      <w:r>
        <w:t xml:space="preserve">Link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database:</w:t>
      </w:r>
    </w:p>
    <w:p w14:paraId="58255F6A" w14:textId="2CCA4E09" w:rsidR="008D583D" w:rsidRDefault="008D583D"/>
    <w:p w14:paraId="682071A7" w14:textId="05BD30E4" w:rsidR="008D583D" w:rsidRDefault="00AB406E">
      <w:hyperlink r:id="rId8" w:history="1">
        <w:r w:rsidR="00C311A0" w:rsidRPr="00626CFD">
          <w:rPr>
            <w:rStyle w:val="Hyperlink"/>
          </w:rPr>
          <w:t>https://drive.google.com/drive/folders/17u5dfylg7dIQqhGzsgPC-dCmMRV2KzlO?usp=sharing</w:t>
        </w:r>
      </w:hyperlink>
    </w:p>
    <w:p w14:paraId="7CE66FF8" w14:textId="2CB3A5E1" w:rsidR="00C311A0" w:rsidRDefault="00C311A0"/>
    <w:p w14:paraId="02EF72D9" w14:textId="37159499" w:rsidR="00AB406E" w:rsidRDefault="00AB406E"/>
    <w:p w14:paraId="51F27A0A" w14:textId="0530407E" w:rsidR="00AB406E" w:rsidRDefault="00AB406E">
      <w:proofErr w:type="spellStart"/>
      <w:r>
        <w:t>Thống</w:t>
      </w:r>
      <w:proofErr w:type="spellEnd"/>
      <w:r>
        <w:t xml:space="preserve"> </w:t>
      </w:r>
      <w:proofErr w:type="spellStart"/>
      <w:r>
        <w:t>kê</w:t>
      </w:r>
      <w:proofErr w:type="spellEnd"/>
      <w:r>
        <w:t>:</w:t>
      </w:r>
    </w:p>
    <w:p w14:paraId="2726DA45" w14:textId="54775D01" w:rsidR="00AB406E" w:rsidRDefault="00AB406E">
      <w:proofErr w:type="spellStart"/>
      <w:r>
        <w:t>Phim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nhất</w:t>
      </w:r>
      <w:proofErr w:type="spellEnd"/>
    </w:p>
    <w:p w14:paraId="0237D053" w14:textId="77777777" w:rsidR="00AB406E" w:rsidRDefault="00AB406E"/>
    <w:sectPr w:rsidR="00AB4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jC2NDQ2tTQ2NjNS0lEKTi0uzszPAykwqQUAS/6XpSwAAAA="/>
  </w:docVars>
  <w:rsids>
    <w:rsidRoot w:val="00376FC8"/>
    <w:rsid w:val="00011459"/>
    <w:rsid w:val="002629F7"/>
    <w:rsid w:val="002C667B"/>
    <w:rsid w:val="00376FC8"/>
    <w:rsid w:val="00475C74"/>
    <w:rsid w:val="0049626B"/>
    <w:rsid w:val="00591BA3"/>
    <w:rsid w:val="005A14D1"/>
    <w:rsid w:val="005E1CD3"/>
    <w:rsid w:val="00614459"/>
    <w:rsid w:val="006E159E"/>
    <w:rsid w:val="008220D1"/>
    <w:rsid w:val="008A3C28"/>
    <w:rsid w:val="008D583D"/>
    <w:rsid w:val="00A57413"/>
    <w:rsid w:val="00AB406E"/>
    <w:rsid w:val="00B87A8D"/>
    <w:rsid w:val="00BD5759"/>
    <w:rsid w:val="00C311A0"/>
    <w:rsid w:val="00E5655E"/>
    <w:rsid w:val="00ED747D"/>
    <w:rsid w:val="00FA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ABB3"/>
  <w15:chartTrackingRefBased/>
  <w15:docId w15:val="{EE07BD38-B876-4854-B739-BB34AADED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0D1"/>
    <w:rPr>
      <w:rFonts w:ascii="Times New Roman" w:hAnsi="Times New Roman"/>
      <w:sz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445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14D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14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7u5dfylg7dIQqhGzsgPC-dCmMRV2KzlO?usp=sharing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figma.com/file/Er1MPpnKqao9youltB6aid/Cinema?node-id=0%3A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inemaxvn.com/" TargetMode="External"/><Relationship Id="rId5" Type="http://schemas.openxmlformats.org/officeDocument/2006/relationships/hyperlink" Target="https://www.lottecinemavn.com/LCHS/Contents/Movie/Movie-List.aspx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betacinemas.vn/home.ht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g Huu Pham</dc:creator>
  <cp:keywords/>
  <dc:description/>
  <cp:lastModifiedBy>Bang Huu Pham</cp:lastModifiedBy>
  <cp:revision>16</cp:revision>
  <dcterms:created xsi:type="dcterms:W3CDTF">2022-06-09T03:04:00Z</dcterms:created>
  <dcterms:modified xsi:type="dcterms:W3CDTF">2022-07-06T15:27:00Z</dcterms:modified>
</cp:coreProperties>
</file>